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9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70ccc84-58df-4443-a797-54893922463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70ccc84-58df-4443-a797-54893922463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528e14f-2a07-4d90-be86-864feca7fc98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528e14f-2a07-4d90-be86-864feca7fc98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8add869-3224-4fe5-9246-00baafdce3a9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8add869-3224-4fe5-9246-00baafdce3a9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5c1dc05-e7cc-44bd-ac75-c34449f2996a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5c1dc05-e7cc-44bd-ac75-c34449f2996a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387ffa3-03c0-4b2b-92ad-2c9e2f7ca9b9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387ffa3-03c0-4b2b-92ad-2c9e2f7ca9b9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5292f21-1243-4ed1-8dd8-390cb9d592e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5292f21-1243-4ed1-8dd8-390cb9d592e0"/>
      <w:r>
        <w:rPr>
          <w:rFonts/>
          <w:b w:val="true"/>
        </w:rPr>
        <w:t xml:space="preserve">: </w:t>
      </w:r>
      <w:r>
        <w:t xml:space="preserve">B - Enoncé 14 : La consommation de Puff Bars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49f849b-95cb-46b7-b2bc-5e1a311e654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49f849b-95cb-46b7-b2bc-5e1a311e6541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d936cae-16f9-4430-bf2d-492606fdc95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d936cae-16f9-4430-bf2d-492606fdc951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bed0ea2-a681-4477-a0b5-32451144221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bed0ea2-a681-4477-a0b5-324511442214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821596c-2b9e-4968-b205-3d3cb0630c7f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821596c-2b9e-4968-b205-3d3cb0630c7f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d1ac611-602b-418f-b718-e45736e68fa2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d1ac611-602b-418f-b718-e45736e68fa2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6b83347-dad3-4b13-aed8-243adc238fe8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6b83347-dad3-4b13-aed8-243adc238fe8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9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9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1:50Z</dcterms:created>
  <dcterms:modified xsi:type="dcterms:W3CDTF">2023-04-20T11:11:5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9</vt:lpwstr>
  </property>
</Properties>
</file>